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859C4A" w14:textId="70611FCB" w:rsidR="00443C06" w:rsidRDefault="000F6BCA" w:rsidP="00A003E3">
      <w:pPr>
        <w:pStyle w:val="NoSpacing"/>
      </w:pPr>
      <w:r>
        <w:rPr>
          <w:rFonts w:asciiTheme="majorHAnsi" w:hAnsiTheme="majorHAnsi" w:cstheme="majorHAnsi"/>
          <w:noProof/>
          <w:color w:val="CFB991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8CD5F8" wp14:editId="1160DA6F">
                <wp:simplePos x="0" y="0"/>
                <wp:positionH relativeFrom="margin">
                  <wp:align>center</wp:align>
                </wp:positionH>
                <wp:positionV relativeFrom="paragraph">
                  <wp:posOffset>-274320</wp:posOffset>
                </wp:positionV>
                <wp:extent cx="7772400" cy="137795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377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DC66EF" id="Rectangle 1" o:spid="_x0000_s1026" style="position:absolute;margin-left:0;margin-top:-21.6pt;width:612pt;height:108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" fillcolor="#1f3763 [1604]" stroked="f" strokeweight="1pt">
                <w10:wrap anchorx="margin"/>
              </v:rect>
            </w:pict>
          </mc:Fallback>
        </mc:AlternateContent>
      </w:r>
      <w:r w:rsidRPr="00443C06">
        <w:rPr>
          <w:rFonts w:asciiTheme="majorHAnsi" w:hAnsiTheme="majorHAnsi" w:cstheme="majorHAnsi"/>
          <w:noProof/>
          <w:color w:val="CFB991"/>
          <w:sz w:val="96"/>
          <w:szCs w:val="96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EB6A1EC" wp14:editId="0DD21E43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6858000" cy="140462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FDDED" w14:textId="19561E3A" w:rsidR="00443C06" w:rsidRPr="00040237" w:rsidRDefault="004553E0" w:rsidP="00443C06">
                            <w:pPr>
                              <w:pStyle w:val="NoSpacing"/>
                              <w:jc w:val="center"/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72"/>
                                <w:szCs w:val="72"/>
                              </w:rPr>
                            </w:pPr>
                            <w:r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96"/>
                                <w:szCs w:val="96"/>
                              </w:rPr>
                              <w:t>R</w:t>
                            </w:r>
                            <w:r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72"/>
                                <w:szCs w:val="72"/>
                              </w:rPr>
                              <w:t>UPAL</w:t>
                            </w:r>
                            <w:r w:rsidR="00443C06"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96"/>
                                <w:szCs w:val="96"/>
                              </w:rPr>
                              <w:t xml:space="preserve"> J</w:t>
                            </w:r>
                            <w:r w:rsidR="00AE591C"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72"/>
                                <w:szCs w:val="72"/>
                              </w:rPr>
                              <w:t>AIN</w:t>
                            </w:r>
                          </w:p>
                          <w:p w14:paraId="4B0F5DAD" w14:textId="77777777" w:rsidR="000F6BCA" w:rsidRPr="00040237" w:rsidRDefault="000F6BCA" w:rsidP="00443C06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F4B083" w:themeColor="accent2" w:themeTint="99"/>
                                <w:sz w:val="8"/>
                                <w:szCs w:val="8"/>
                              </w:rPr>
                            </w:pPr>
                          </w:p>
                          <w:p w14:paraId="0B3004E0" w14:textId="7A6386D8" w:rsidR="000F6BCA" w:rsidRPr="00040237" w:rsidRDefault="005442B3" w:rsidP="00443C06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jain</w:t>
                            </w:r>
                            <w:r w:rsidR="00230662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rupal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@</w:t>
                            </w:r>
                            <w:r w:rsidR="00230662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arizona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.edu  |</w:t>
                            </w:r>
                            <w:proofErr w:type="gramEnd"/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|  (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520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 xml:space="preserve">) 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343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-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7924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 xml:space="preserve">  ||  </w:t>
                            </w:r>
                            <w:r w:rsidR="00230662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Tucson</w:t>
                            </w:r>
                            <w:r w:rsidR="000F6BCA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 xml:space="preserve">, </w:t>
                            </w:r>
                            <w:r w:rsidR="00230662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AZ</w:t>
                            </w:r>
                            <w:r w:rsidR="009F37ED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-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85719, USA</w:t>
                            </w:r>
                          </w:p>
                        </w:txbxContent>
                      </wps:txbx>
                      <wps:bodyPr rot="0" vert="horz" wrap="square" lIns="91440" tIns="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EB6A1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8.8pt;margin-top:0;width:540pt;height:110.6pt;z-index:251658241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" filled="f" stroked="f">
                <v:textbox style="mso-fit-shape-to-text:t" inset=",0">
                  <w:txbxContent>
                    <w:p w14:paraId="560FDDED" w14:textId="19561E3A" w:rsidR="00443C06" w:rsidRPr="00040237" w:rsidRDefault="004553E0" w:rsidP="00443C06">
                      <w:pPr>
                        <w:pStyle w:val="NoSpacing"/>
                        <w:jc w:val="center"/>
                        <w:rPr>
                          <w:rFonts w:ascii="Bell MT" w:hAnsi="Bell MT" w:cstheme="majorHAnsi"/>
                          <w:color w:val="F4B083" w:themeColor="accent2" w:themeTint="99"/>
                          <w:sz w:val="72"/>
                          <w:szCs w:val="72"/>
                        </w:rPr>
                      </w:pPr>
                      <w:r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96"/>
                          <w:szCs w:val="96"/>
                        </w:rPr>
                        <w:t>R</w:t>
                      </w:r>
                      <w:r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72"/>
                          <w:szCs w:val="72"/>
                        </w:rPr>
                        <w:t>UPAL</w:t>
                      </w:r>
                      <w:r w:rsidR="00443C06"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96"/>
                          <w:szCs w:val="96"/>
                        </w:rPr>
                        <w:t xml:space="preserve"> J</w:t>
                      </w:r>
                      <w:r w:rsidR="00AE591C"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72"/>
                          <w:szCs w:val="72"/>
                        </w:rPr>
                        <w:t>AIN</w:t>
                      </w:r>
                    </w:p>
                    <w:p w14:paraId="4B0F5DAD" w14:textId="77777777" w:rsidR="000F6BCA" w:rsidRPr="00040237" w:rsidRDefault="000F6BCA" w:rsidP="00443C06">
                      <w:pPr>
                        <w:pStyle w:val="NoSpacing"/>
                        <w:jc w:val="center"/>
                        <w:rPr>
                          <w:rFonts w:cstheme="minorHAnsi"/>
                          <w:b/>
                          <w:bCs/>
                          <w:color w:val="F4B083" w:themeColor="accent2" w:themeTint="99"/>
                          <w:sz w:val="8"/>
                          <w:szCs w:val="8"/>
                        </w:rPr>
                      </w:pPr>
                    </w:p>
                    <w:p w14:paraId="0B3004E0" w14:textId="7A6386D8" w:rsidR="000F6BCA" w:rsidRPr="00040237" w:rsidRDefault="005442B3" w:rsidP="00443C06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jain</w:t>
                      </w:r>
                      <w:r w:rsidR="00230662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rupal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@</w:t>
                      </w:r>
                      <w:r w:rsidR="00230662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arizona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.edu  |</w:t>
                      </w:r>
                      <w:proofErr w:type="gramEnd"/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|  (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520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 xml:space="preserve">) 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343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-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7924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 xml:space="preserve">  ||  </w:t>
                      </w:r>
                      <w:r w:rsidR="00230662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Tucson</w:t>
                      </w:r>
                      <w:r w:rsidR="000F6BCA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 xml:space="preserve">, </w:t>
                      </w:r>
                      <w:r w:rsidR="00230662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AZ</w:t>
                      </w:r>
                      <w:r w:rsidR="009F37ED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-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85719, US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89EC822" w14:textId="45143F8D" w:rsidR="00443C06" w:rsidRDefault="00443C06" w:rsidP="00A003E3">
      <w:pPr>
        <w:pStyle w:val="NoSpacing"/>
      </w:pPr>
    </w:p>
    <w:p w14:paraId="738F6A46" w14:textId="6E51F077" w:rsidR="00253A9D" w:rsidRDefault="00253A9D" w:rsidP="00A003E3">
      <w:pPr>
        <w:pStyle w:val="NoSpacing"/>
        <w:rPr>
          <w:sz w:val="24"/>
          <w:szCs w:val="24"/>
        </w:rPr>
      </w:pPr>
    </w:p>
    <w:p w14:paraId="778F16B9" w14:textId="2CCCAF2D" w:rsidR="004E433E" w:rsidRPr="004E433E" w:rsidRDefault="004E433E" w:rsidP="00A003E3">
      <w:pPr>
        <w:pStyle w:val="NoSpacing"/>
        <w:rPr>
          <w:rFonts w:cstheme="minorHAnsi"/>
        </w:rPr>
      </w:pPr>
    </w:p>
    <w:p w14:paraId="2ADC33C6" w14:textId="468BA4F3" w:rsidR="00A003E3" w:rsidRPr="004E433E" w:rsidRDefault="00A003E3" w:rsidP="00A003E3">
      <w:pPr>
        <w:pStyle w:val="NoSpacing"/>
        <w:rPr>
          <w:rFonts w:cstheme="minorHAnsi"/>
        </w:rPr>
      </w:pPr>
      <w:r w:rsidRPr="004E433E">
        <w:rPr>
          <w:rFonts w:cstheme="minorHAnsi"/>
        </w:rPr>
        <w:t xml:space="preserve">Dear </w:t>
      </w:r>
      <w:r w:rsidR="00F019C8" w:rsidRPr="004E433E">
        <w:rPr>
          <w:rFonts w:cstheme="minorHAnsi"/>
        </w:rPr>
        <w:t>Recruiter</w:t>
      </w:r>
      <w:r w:rsidR="004E433E">
        <w:rPr>
          <w:rFonts w:cstheme="minorHAnsi"/>
        </w:rPr>
        <w:t xml:space="preserve"> &amp; </w:t>
      </w:r>
      <w:r w:rsidR="00F019C8" w:rsidRPr="004E433E">
        <w:rPr>
          <w:rFonts w:cstheme="minorHAnsi"/>
        </w:rPr>
        <w:t>Hiring Manager</w:t>
      </w:r>
      <w:r w:rsidRPr="004E433E">
        <w:rPr>
          <w:rFonts w:cstheme="minorHAnsi"/>
        </w:rPr>
        <w:t>,</w:t>
      </w:r>
    </w:p>
    <w:p w14:paraId="6F452176" w14:textId="0DCA4BC7" w:rsidR="000F6BCA" w:rsidRPr="004E433E" w:rsidRDefault="000F6BCA" w:rsidP="00A003E3">
      <w:pPr>
        <w:pStyle w:val="NoSpacing"/>
        <w:rPr>
          <w:rFonts w:cstheme="minorHAnsi"/>
        </w:rPr>
      </w:pPr>
    </w:p>
    <w:p w14:paraId="6EC661FA" w14:textId="17AA0AA9" w:rsidR="004E433E" w:rsidRPr="004E433E" w:rsidRDefault="004E433E" w:rsidP="00A003E3">
      <w:pPr>
        <w:pStyle w:val="NoSpacing"/>
        <w:rPr>
          <w:rFonts w:cstheme="minorHAnsi"/>
        </w:rPr>
      </w:pPr>
    </w:p>
    <w:p w14:paraId="31041B66" w14:textId="7F2B6E05" w:rsidR="0084706C" w:rsidRPr="004E433E" w:rsidRDefault="0084706C" w:rsidP="009C36FF">
      <w:pPr>
        <w:pStyle w:val="NoSpacing"/>
        <w:jc w:val="both"/>
        <w:rPr>
          <w:rFonts w:cstheme="minorHAnsi"/>
        </w:rPr>
      </w:pPr>
      <w:r w:rsidRPr="004E433E">
        <w:rPr>
          <w:rFonts w:cstheme="minorHAnsi"/>
        </w:rPr>
        <w:t xml:space="preserve">I am writing to express my interest </w:t>
      </w:r>
      <w:r w:rsidR="008847B0" w:rsidRPr="004E433E">
        <w:rPr>
          <w:rFonts w:cstheme="minorHAnsi"/>
        </w:rPr>
        <w:t xml:space="preserve">in </w:t>
      </w:r>
      <w:r w:rsidR="004E433E">
        <w:rPr>
          <w:rFonts w:cstheme="minorHAnsi"/>
        </w:rPr>
        <w:t>full-time</w:t>
      </w:r>
      <w:r w:rsidR="003E6457" w:rsidRPr="004E433E">
        <w:rPr>
          <w:rFonts w:cstheme="minorHAnsi"/>
        </w:rPr>
        <w:t xml:space="preserve"> </w:t>
      </w:r>
      <w:r w:rsidR="008847B0" w:rsidRPr="004E433E">
        <w:rPr>
          <w:rFonts w:cstheme="minorHAnsi"/>
        </w:rPr>
        <w:t xml:space="preserve">Software Engineering </w:t>
      </w:r>
      <w:r w:rsidR="004E433E">
        <w:rPr>
          <w:rFonts w:cstheme="minorHAnsi"/>
        </w:rPr>
        <w:t>role</w:t>
      </w:r>
      <w:r w:rsidR="00354471" w:rsidRPr="004E433E">
        <w:rPr>
          <w:rFonts w:cstheme="minorHAnsi"/>
        </w:rPr>
        <w:t>s</w:t>
      </w:r>
      <w:r w:rsidR="004E433E">
        <w:rPr>
          <w:rFonts w:cstheme="minorHAnsi"/>
        </w:rPr>
        <w:t xml:space="preserve"> starting May 2024</w:t>
      </w:r>
      <w:r w:rsidRPr="004E433E">
        <w:rPr>
          <w:rFonts w:cstheme="minorHAnsi"/>
        </w:rPr>
        <w:t>.</w:t>
      </w:r>
    </w:p>
    <w:p w14:paraId="0CDA8AC7" w14:textId="537A8392" w:rsidR="00A003E3" w:rsidRPr="004E433E" w:rsidRDefault="00A003E3" w:rsidP="009C36FF">
      <w:pPr>
        <w:pStyle w:val="NoSpacing"/>
        <w:jc w:val="both"/>
        <w:rPr>
          <w:rFonts w:cstheme="minorHAnsi"/>
        </w:rPr>
      </w:pPr>
    </w:p>
    <w:p w14:paraId="3F6F157E" w14:textId="60416F38" w:rsidR="007D7129" w:rsidRDefault="00C315F4" w:rsidP="00CE1701">
      <w:pPr>
        <w:pStyle w:val="NoSpacing"/>
        <w:jc w:val="both"/>
        <w:rPr>
          <w:rFonts w:cstheme="minorHAnsi"/>
          <w:shd w:val="clear" w:color="auto" w:fill="FFFFFF"/>
        </w:rPr>
      </w:pPr>
      <w:r w:rsidRPr="004E433E">
        <w:rPr>
          <w:rFonts w:cstheme="minorHAnsi"/>
          <w:shd w:val="clear" w:color="auto" w:fill="FFFFFF"/>
        </w:rPr>
        <w:t xml:space="preserve">I </w:t>
      </w:r>
      <w:r w:rsidR="00547745">
        <w:rPr>
          <w:rFonts w:cstheme="minorHAnsi"/>
          <w:shd w:val="clear" w:color="auto" w:fill="FFFFFF"/>
        </w:rPr>
        <w:t xml:space="preserve">graduated with </w:t>
      </w:r>
      <w:r w:rsidR="00367DF1" w:rsidRPr="004E433E">
        <w:rPr>
          <w:rFonts w:cstheme="minorHAnsi"/>
          <w:shd w:val="clear" w:color="auto" w:fill="FFFFFF"/>
        </w:rPr>
        <w:t>a Master</w:t>
      </w:r>
      <w:r w:rsidR="00547745" w:rsidRPr="004E433E">
        <w:rPr>
          <w:rFonts w:cstheme="minorHAnsi"/>
          <w:shd w:val="clear" w:color="auto" w:fill="FFFFFF"/>
        </w:rPr>
        <w:t xml:space="preserve"> of Science</w:t>
      </w:r>
      <w:r w:rsidR="00547745">
        <w:rPr>
          <w:rFonts w:cstheme="minorHAnsi"/>
          <w:shd w:val="clear" w:color="auto" w:fill="FFFFFF"/>
        </w:rPr>
        <w:t xml:space="preserve"> degree</w:t>
      </w:r>
      <w:r w:rsidR="00547745" w:rsidRPr="004E433E">
        <w:rPr>
          <w:rFonts w:cstheme="minorHAnsi"/>
          <w:shd w:val="clear" w:color="auto" w:fill="FFFFFF"/>
        </w:rPr>
        <w:t xml:space="preserve"> in Computer Science</w:t>
      </w:r>
      <w:r w:rsidR="00547745">
        <w:rPr>
          <w:rFonts w:cstheme="minorHAnsi"/>
          <w:shd w:val="clear" w:color="auto" w:fill="FFFFFF"/>
        </w:rPr>
        <w:t xml:space="preserve"> program</w:t>
      </w:r>
      <w:r w:rsidR="00547745" w:rsidRPr="004E433E">
        <w:rPr>
          <w:rFonts w:cstheme="minorHAnsi"/>
          <w:shd w:val="clear" w:color="auto" w:fill="FFFFFF"/>
        </w:rPr>
        <w:t xml:space="preserve"> </w:t>
      </w:r>
      <w:r w:rsidR="00547745">
        <w:rPr>
          <w:rFonts w:cstheme="minorHAnsi"/>
          <w:shd w:val="clear" w:color="auto" w:fill="FFFFFF"/>
        </w:rPr>
        <w:t>from</w:t>
      </w:r>
      <w:r w:rsidR="00547745" w:rsidRPr="004E433E">
        <w:rPr>
          <w:rFonts w:cstheme="minorHAnsi"/>
          <w:shd w:val="clear" w:color="auto" w:fill="FFFFFF"/>
        </w:rPr>
        <w:t xml:space="preserve"> The University of Arizona, Tucson</w:t>
      </w:r>
      <w:r w:rsidR="00547745">
        <w:rPr>
          <w:rFonts w:cstheme="minorHAnsi"/>
          <w:shd w:val="clear" w:color="auto" w:fill="FFFFFF"/>
        </w:rPr>
        <w:t xml:space="preserve"> in May 2024</w:t>
      </w:r>
      <w:r w:rsidRPr="004E433E">
        <w:rPr>
          <w:rFonts w:cstheme="minorHAnsi"/>
          <w:shd w:val="clear" w:color="auto" w:fill="FFFFFF"/>
        </w:rPr>
        <w:t xml:space="preserve">. </w:t>
      </w:r>
      <w:r w:rsidR="007D7129" w:rsidRPr="007D7129">
        <w:rPr>
          <w:rFonts w:cstheme="minorHAnsi"/>
          <w:shd w:val="clear" w:color="auto" w:fill="FFFFFF"/>
        </w:rPr>
        <w:t xml:space="preserve">Previously, I </w:t>
      </w:r>
      <w:r w:rsidR="00B435C3">
        <w:rPr>
          <w:rFonts w:cstheme="minorHAnsi"/>
          <w:shd w:val="clear" w:color="auto" w:fill="FFFFFF"/>
        </w:rPr>
        <w:t xml:space="preserve">interned at </w:t>
      </w:r>
      <w:r w:rsidR="00B435C3" w:rsidRPr="007D7129">
        <w:rPr>
          <w:rFonts w:cstheme="minorHAnsi"/>
          <w:shd w:val="clear" w:color="auto" w:fill="FFFFFF"/>
        </w:rPr>
        <w:t>Resilient Software Security</w:t>
      </w:r>
      <w:r w:rsidR="007D7129" w:rsidRPr="007D7129">
        <w:rPr>
          <w:rFonts w:cstheme="minorHAnsi"/>
          <w:shd w:val="clear" w:color="auto" w:fill="FFFFFF"/>
        </w:rPr>
        <w:t xml:space="preserve"> as a </w:t>
      </w:r>
      <w:r w:rsidR="007D7129">
        <w:rPr>
          <w:rFonts w:cstheme="minorHAnsi"/>
          <w:shd w:val="clear" w:color="auto" w:fill="FFFFFF"/>
        </w:rPr>
        <w:t>S</w:t>
      </w:r>
      <w:r w:rsidR="007D7129" w:rsidRPr="007D7129">
        <w:rPr>
          <w:rFonts w:cstheme="minorHAnsi"/>
          <w:shd w:val="clear" w:color="auto" w:fill="FFFFFF"/>
        </w:rPr>
        <w:t xml:space="preserve">oftware </w:t>
      </w:r>
      <w:r w:rsidR="007D7129">
        <w:rPr>
          <w:rFonts w:cstheme="minorHAnsi"/>
          <w:shd w:val="clear" w:color="auto" w:fill="FFFFFF"/>
        </w:rPr>
        <w:t>D</w:t>
      </w:r>
      <w:r w:rsidR="007D7129" w:rsidRPr="007D7129">
        <w:rPr>
          <w:rFonts w:cstheme="minorHAnsi"/>
          <w:shd w:val="clear" w:color="auto" w:fill="FFFFFF"/>
        </w:rPr>
        <w:t xml:space="preserve">eveloper, where </w:t>
      </w:r>
      <w:r w:rsidR="007D7129">
        <w:rPr>
          <w:rFonts w:cstheme="minorHAnsi"/>
          <w:shd w:val="clear" w:color="auto" w:fill="FFFFFF"/>
        </w:rPr>
        <w:t>I worked on creating and deploying a software’s security report generation algorithm on AWS using docker</w:t>
      </w:r>
      <w:r w:rsidR="00BA4A3C">
        <w:rPr>
          <w:rFonts w:cstheme="minorHAnsi"/>
          <w:shd w:val="clear" w:color="auto" w:fill="FFFFFF"/>
        </w:rPr>
        <w:t>. This automation reduced the manual work of report generation from a week to few minutes</w:t>
      </w:r>
      <w:r w:rsidR="007D7129" w:rsidRPr="007D7129">
        <w:rPr>
          <w:rFonts w:cstheme="minorHAnsi"/>
          <w:shd w:val="clear" w:color="auto" w:fill="FFFFFF"/>
        </w:rPr>
        <w:t xml:space="preserve">. I also have three years of experience as a </w:t>
      </w:r>
      <w:r w:rsidR="00BA4A3C">
        <w:rPr>
          <w:rFonts w:cstheme="minorHAnsi"/>
          <w:shd w:val="clear" w:color="auto" w:fill="FFFFFF"/>
        </w:rPr>
        <w:t>S</w:t>
      </w:r>
      <w:r w:rsidR="007D7129" w:rsidRPr="007D7129">
        <w:rPr>
          <w:rFonts w:cstheme="minorHAnsi"/>
          <w:shd w:val="clear" w:color="auto" w:fill="FFFFFF"/>
        </w:rPr>
        <w:t xml:space="preserve">oftware </w:t>
      </w:r>
      <w:r w:rsidR="00BA4A3C">
        <w:rPr>
          <w:rFonts w:cstheme="minorHAnsi"/>
          <w:shd w:val="clear" w:color="auto" w:fill="FFFFFF"/>
        </w:rPr>
        <w:t>D</w:t>
      </w:r>
      <w:r w:rsidR="007D7129" w:rsidRPr="007D7129">
        <w:rPr>
          <w:rFonts w:cstheme="minorHAnsi"/>
          <w:shd w:val="clear" w:color="auto" w:fill="FFFFFF"/>
        </w:rPr>
        <w:t xml:space="preserve">eveloper at Tata Consultancy Services, where I worked on projects involving </w:t>
      </w:r>
      <w:r w:rsidR="00BA4A3C">
        <w:rPr>
          <w:rFonts w:cstheme="minorHAnsi"/>
          <w:shd w:val="clear" w:color="auto" w:fill="FFFFFF"/>
        </w:rPr>
        <w:t xml:space="preserve">Maven, </w:t>
      </w:r>
      <w:r w:rsidR="007D7129" w:rsidRPr="007D7129">
        <w:rPr>
          <w:rFonts w:cstheme="minorHAnsi"/>
          <w:shd w:val="clear" w:color="auto" w:fill="FFFFFF"/>
        </w:rPr>
        <w:t xml:space="preserve">Java, SQL, </w:t>
      </w:r>
      <w:r w:rsidR="00A83FBC">
        <w:rPr>
          <w:rFonts w:cstheme="minorHAnsi"/>
          <w:shd w:val="clear" w:color="auto" w:fill="FFFFFF"/>
        </w:rPr>
        <w:t xml:space="preserve">Oracle </w:t>
      </w:r>
      <w:r w:rsidR="00BA4A3C">
        <w:rPr>
          <w:rFonts w:cstheme="minorHAnsi"/>
          <w:shd w:val="clear" w:color="auto" w:fill="FFFFFF"/>
        </w:rPr>
        <w:t xml:space="preserve">PL/SQL, </w:t>
      </w:r>
      <w:r w:rsidR="007D7129" w:rsidRPr="007D7129">
        <w:rPr>
          <w:rFonts w:cstheme="minorHAnsi"/>
          <w:shd w:val="clear" w:color="auto" w:fill="FFFFFF"/>
        </w:rPr>
        <w:t xml:space="preserve">Teradata </w:t>
      </w:r>
      <w:r w:rsidR="00BA4A3C">
        <w:rPr>
          <w:rFonts w:cstheme="minorHAnsi"/>
          <w:shd w:val="clear" w:color="auto" w:fill="FFFFFF"/>
        </w:rPr>
        <w:t xml:space="preserve">database, </w:t>
      </w:r>
      <w:r w:rsidR="007D7129" w:rsidRPr="007D7129">
        <w:rPr>
          <w:rFonts w:cstheme="minorHAnsi"/>
          <w:shd w:val="clear" w:color="auto" w:fill="FFFFFF"/>
        </w:rPr>
        <w:t>Informatica</w:t>
      </w:r>
      <w:r w:rsidR="00BA4A3C">
        <w:rPr>
          <w:rFonts w:cstheme="minorHAnsi"/>
          <w:shd w:val="clear" w:color="auto" w:fill="FFFFFF"/>
        </w:rPr>
        <w:t xml:space="preserve"> and agile</w:t>
      </w:r>
      <w:r w:rsidR="007D7129" w:rsidRPr="007D7129">
        <w:rPr>
          <w:rFonts w:cstheme="minorHAnsi"/>
          <w:shd w:val="clear" w:color="auto" w:fill="FFFFFF"/>
        </w:rPr>
        <w:t>.</w:t>
      </w:r>
    </w:p>
    <w:p w14:paraId="2B6C71E1" w14:textId="763C3691" w:rsidR="00BA4A3C" w:rsidRDefault="00BA4A3C" w:rsidP="00CE1701">
      <w:pPr>
        <w:pStyle w:val="NoSpacing"/>
        <w:jc w:val="both"/>
        <w:rPr>
          <w:rFonts w:cstheme="minorHAnsi"/>
          <w:shd w:val="clear" w:color="auto" w:fill="FFFFFF"/>
        </w:rPr>
      </w:pPr>
    </w:p>
    <w:p w14:paraId="7B6FC9E7" w14:textId="3708F973" w:rsidR="00B435C3" w:rsidRPr="00B435C3" w:rsidRDefault="00A83FBC" w:rsidP="00B435C3">
      <w:pPr>
        <w:pStyle w:val="NoSpacing"/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I </w:t>
      </w:r>
      <w:r w:rsidR="00030B3D">
        <w:rPr>
          <w:rFonts w:cstheme="minorHAnsi"/>
          <w:shd w:val="clear" w:color="auto" w:fill="FFFFFF"/>
        </w:rPr>
        <w:t xml:space="preserve">am skilled in Software Development </w:t>
      </w:r>
      <w:r>
        <w:rPr>
          <w:rFonts w:cstheme="minorHAnsi"/>
          <w:shd w:val="clear" w:color="auto" w:fill="FFFFFF"/>
        </w:rPr>
        <w:t>using</w:t>
      </w:r>
      <w:r w:rsidR="00030B3D">
        <w:rPr>
          <w:rFonts w:cstheme="minorHAnsi"/>
          <w:shd w:val="clear" w:color="auto" w:fill="FFFFFF"/>
        </w:rPr>
        <w:t xml:space="preserve"> C++/C, Python, Java, </w:t>
      </w:r>
      <w:r w:rsidR="00CA644C">
        <w:rPr>
          <w:rFonts w:cstheme="minorHAnsi"/>
          <w:shd w:val="clear" w:color="auto" w:fill="FFFFFF"/>
        </w:rPr>
        <w:t xml:space="preserve">R, </w:t>
      </w:r>
      <w:r w:rsidR="00030B3D">
        <w:rPr>
          <w:rFonts w:cstheme="minorHAnsi"/>
          <w:shd w:val="clear" w:color="auto" w:fill="FFFFFF"/>
        </w:rPr>
        <w:t xml:space="preserve">Swift (Learning). I </w:t>
      </w:r>
      <w:r w:rsidR="00CA644C">
        <w:rPr>
          <w:rFonts w:cstheme="minorHAnsi"/>
          <w:shd w:val="clear" w:color="auto" w:fill="FFFFFF"/>
        </w:rPr>
        <w:t>have also worked on</w:t>
      </w:r>
      <w:r w:rsidR="00030B3D">
        <w:rPr>
          <w:rFonts w:cstheme="minorHAnsi"/>
          <w:shd w:val="clear" w:color="auto" w:fill="FFFFFF"/>
        </w:rPr>
        <w:t xml:space="preserve"> Web Development, Databases, </w:t>
      </w:r>
      <w:r w:rsidR="00CA644C">
        <w:rPr>
          <w:rFonts w:cstheme="minorHAnsi"/>
          <w:shd w:val="clear" w:color="auto" w:fill="FFFFFF"/>
        </w:rPr>
        <w:t xml:space="preserve">Cloud Services, </w:t>
      </w:r>
      <w:r w:rsidR="00030B3D">
        <w:rPr>
          <w:rFonts w:cstheme="minorHAnsi"/>
          <w:shd w:val="clear" w:color="auto" w:fill="FFFFFF"/>
        </w:rPr>
        <w:t xml:space="preserve">and </w:t>
      </w:r>
      <w:r>
        <w:rPr>
          <w:rFonts w:cstheme="minorHAnsi"/>
          <w:shd w:val="clear" w:color="auto" w:fill="FFFFFF"/>
        </w:rPr>
        <w:t xml:space="preserve">have </w:t>
      </w:r>
      <w:r w:rsidR="00030B3D">
        <w:rPr>
          <w:rFonts w:cstheme="minorHAnsi"/>
          <w:shd w:val="clear" w:color="auto" w:fill="FFFFFF"/>
        </w:rPr>
        <w:t>academic experience in AI/ML.</w:t>
      </w:r>
      <w:r w:rsidR="00CA644C">
        <w:rPr>
          <w:rFonts w:cstheme="minorHAnsi"/>
          <w:shd w:val="clear" w:color="auto" w:fill="FFFFFF"/>
        </w:rPr>
        <w:t xml:space="preserve"> </w:t>
      </w:r>
      <w:r w:rsidRPr="00BA4A3C">
        <w:rPr>
          <w:rFonts w:cstheme="minorHAnsi"/>
          <w:shd w:val="clear" w:color="auto" w:fill="FFFFFF"/>
        </w:rPr>
        <w:t>I am passionate about learning new technologies and applying them to real-world problems.</w:t>
      </w:r>
      <w:r w:rsidR="00B435C3">
        <w:rPr>
          <w:rFonts w:cstheme="minorHAnsi"/>
          <w:shd w:val="clear" w:color="auto" w:fill="FFFFFF"/>
        </w:rPr>
        <w:t xml:space="preserve"> My experience working in a start-up culture made me an adaptable a</w:t>
      </w:r>
      <w:r w:rsidR="00B435C3" w:rsidRPr="004E433E">
        <w:rPr>
          <w:rFonts w:cstheme="minorHAnsi"/>
        </w:rPr>
        <w:t>nd self-starting engineer</w:t>
      </w:r>
      <w:r w:rsidR="00B435C3">
        <w:rPr>
          <w:rFonts w:cstheme="minorHAnsi"/>
        </w:rPr>
        <w:t xml:space="preserve"> and honed my </w:t>
      </w:r>
      <w:r w:rsidR="00B435C3">
        <w:rPr>
          <w:rFonts w:cstheme="minorHAnsi"/>
          <w:shd w:val="clear" w:color="auto" w:fill="FFFFFF"/>
        </w:rPr>
        <w:t>problem-solving skills.</w:t>
      </w:r>
    </w:p>
    <w:p w14:paraId="757773F4" w14:textId="50357F8C" w:rsidR="00B435C3" w:rsidRDefault="00B435C3" w:rsidP="00B435C3">
      <w:pPr>
        <w:pStyle w:val="NoSpacing"/>
        <w:jc w:val="both"/>
        <w:rPr>
          <w:rFonts w:cstheme="minorHAnsi"/>
        </w:rPr>
      </w:pPr>
    </w:p>
    <w:p w14:paraId="0FE2A3C6" w14:textId="024D0DD7" w:rsidR="00B435C3" w:rsidRDefault="00B435C3" w:rsidP="00B435C3">
      <w:pPr>
        <w:pStyle w:val="NoSpacing"/>
        <w:jc w:val="both"/>
        <w:rPr>
          <w:rFonts w:cstheme="minorHAnsi"/>
        </w:rPr>
      </w:pPr>
      <w:r w:rsidRPr="004E433E">
        <w:rPr>
          <w:rFonts w:cstheme="minorHAnsi"/>
        </w:rPr>
        <w:t xml:space="preserve">It would be a great opportunity for me to stand a chance working for </w:t>
      </w:r>
      <w:r w:rsidR="00DA047F">
        <w:rPr>
          <w:rFonts w:cstheme="minorHAnsi"/>
        </w:rPr>
        <w:t>the organization</w:t>
      </w:r>
      <w:r>
        <w:rPr>
          <w:rFonts w:cstheme="minorHAnsi"/>
        </w:rPr>
        <w:t xml:space="preserve">, </w:t>
      </w:r>
      <w:r w:rsidRPr="004E433E">
        <w:rPr>
          <w:rFonts w:cstheme="minorHAnsi"/>
        </w:rPr>
        <w:t xml:space="preserve">which encourages a diversity of thoughts, creative solutions, and most importantly a never-ending scope of learning new things. </w:t>
      </w:r>
      <w:r w:rsidR="004F2612" w:rsidRPr="004E433E">
        <w:rPr>
          <w:rFonts w:cstheme="minorHAnsi"/>
        </w:rPr>
        <w:t xml:space="preserve">Kindly review my profile for the </w:t>
      </w:r>
      <w:r w:rsidR="004F2612">
        <w:rPr>
          <w:rFonts w:cstheme="minorHAnsi"/>
        </w:rPr>
        <w:t xml:space="preserve">full-time </w:t>
      </w:r>
      <w:r w:rsidR="004F2612" w:rsidRPr="004E433E">
        <w:rPr>
          <w:rFonts w:cstheme="minorHAnsi"/>
        </w:rPr>
        <w:t xml:space="preserve">Software Engineering roles. </w:t>
      </w:r>
      <w:r w:rsidRPr="004E433E">
        <w:rPr>
          <w:rFonts w:cstheme="minorHAnsi"/>
        </w:rPr>
        <w:t>Thank you for your time and consideration. I look forward to the possibility of an interview to further discuss my fit for the role.</w:t>
      </w:r>
    </w:p>
    <w:p w14:paraId="338BC2DB" w14:textId="5B0F7DC1" w:rsidR="00B435C3" w:rsidRDefault="00B435C3" w:rsidP="00B435C3">
      <w:pPr>
        <w:pStyle w:val="NoSpacing"/>
        <w:jc w:val="both"/>
        <w:rPr>
          <w:rFonts w:cstheme="minorHAnsi"/>
        </w:rPr>
      </w:pPr>
    </w:p>
    <w:p w14:paraId="5D8144D1" w14:textId="01C1E2F6" w:rsidR="00B435C3" w:rsidRDefault="00B435C3" w:rsidP="00B435C3">
      <w:pPr>
        <w:pStyle w:val="NoSpacing"/>
        <w:jc w:val="both"/>
        <w:rPr>
          <w:rStyle w:val="Hyperlink"/>
          <w:rFonts w:cstheme="minorHAnsi"/>
        </w:rPr>
      </w:pPr>
      <w:r w:rsidRPr="004E433E">
        <w:rPr>
          <w:rFonts w:cstheme="minorHAnsi"/>
        </w:rPr>
        <w:t xml:space="preserve">My Portfolio Link: </w:t>
      </w:r>
      <w:hyperlink r:id="rId8" w:history="1">
        <w:r w:rsidRPr="004E433E">
          <w:rPr>
            <w:rStyle w:val="Hyperlink"/>
            <w:rFonts w:cstheme="minorHAnsi"/>
          </w:rPr>
          <w:t>https://rupaljain97.github.io</w:t>
        </w:r>
      </w:hyperlink>
    </w:p>
    <w:p w14:paraId="5116530E" w14:textId="0E78C52B" w:rsidR="004F2612" w:rsidRPr="004F2612" w:rsidRDefault="00B435C3" w:rsidP="00B435C3">
      <w:pPr>
        <w:pStyle w:val="NoSpacing"/>
        <w:jc w:val="both"/>
        <w:rPr>
          <w:rFonts w:cstheme="minorHAnsi"/>
          <w:color w:val="0563C1" w:themeColor="hyperlink"/>
          <w:u w:val="single"/>
        </w:rPr>
      </w:pPr>
      <w:r w:rsidRPr="004E433E">
        <w:rPr>
          <w:rFonts w:cstheme="minorHAnsi"/>
        </w:rPr>
        <w:t xml:space="preserve">My LinkedIn Profile Link: </w:t>
      </w:r>
      <w:hyperlink r:id="rId9" w:history="1">
        <w:r w:rsidRPr="004E433E">
          <w:rPr>
            <w:rStyle w:val="Hyperlink"/>
            <w:rFonts w:cstheme="minorHAnsi"/>
          </w:rPr>
          <w:t>https://www.linkedin.com/in/rupaljain9727</w:t>
        </w:r>
      </w:hyperlink>
    </w:p>
    <w:p w14:paraId="26F2D4D0" w14:textId="0D15AD9D" w:rsidR="00B435C3" w:rsidRDefault="004F2612" w:rsidP="00B435C3">
      <w:pPr>
        <w:pStyle w:val="NoSpacing"/>
        <w:jc w:val="both"/>
        <w:rPr>
          <w:rFonts w:cstheme="minorHAnsi"/>
        </w:rPr>
      </w:pPr>
      <w:r>
        <w:rPr>
          <w:rFonts w:cstheme="minorHAnsi"/>
        </w:rPr>
        <w:t xml:space="preserve">My GitHub Repo Link: </w:t>
      </w:r>
      <w:hyperlink r:id="rId10" w:history="1">
        <w:r w:rsidRPr="00F361DD">
          <w:rPr>
            <w:rStyle w:val="Hyperlink"/>
            <w:rFonts w:cstheme="minorHAnsi"/>
          </w:rPr>
          <w:t>https://github.com/RupalJain97?tab=repositories</w:t>
        </w:r>
      </w:hyperlink>
    </w:p>
    <w:p w14:paraId="3A44E8C3" w14:textId="63F908FA" w:rsidR="004F2612" w:rsidRDefault="004F2612" w:rsidP="00B435C3">
      <w:pPr>
        <w:pStyle w:val="NoSpacing"/>
        <w:jc w:val="both"/>
        <w:rPr>
          <w:rFonts w:cstheme="minorHAnsi"/>
        </w:rPr>
      </w:pPr>
    </w:p>
    <w:p w14:paraId="7E5EF128" w14:textId="53BF8043" w:rsidR="00B435C3" w:rsidRDefault="00B435C3" w:rsidP="00B435C3">
      <w:pPr>
        <w:pStyle w:val="NoSpacing"/>
        <w:jc w:val="both"/>
        <w:rPr>
          <w:rFonts w:cstheme="minorHAnsi"/>
        </w:rPr>
      </w:pPr>
    </w:p>
    <w:p w14:paraId="098EAB65" w14:textId="2D8AF270" w:rsidR="00B435C3" w:rsidRDefault="00B435C3" w:rsidP="00B435C3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Thank You,</w:t>
      </w:r>
    </w:p>
    <w:p w14:paraId="535F82ED" w14:textId="06868489" w:rsidR="00B435C3" w:rsidRDefault="00B435C3" w:rsidP="00B435C3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Sincerely,</w:t>
      </w:r>
    </w:p>
    <w:p w14:paraId="01A1F38D" w14:textId="2E57D776" w:rsidR="007B266D" w:rsidRPr="000F3B3C" w:rsidRDefault="000F3B3C" w:rsidP="000F3B3C">
      <w:pPr>
        <w:pStyle w:val="NoSpacing"/>
        <w:jc w:val="both"/>
        <w:rPr>
          <w:rFonts w:cstheme="minorHAnsi"/>
        </w:rPr>
      </w:pPr>
      <w:r>
        <w:rPr>
          <w:rFonts w:asciiTheme="majorHAnsi" w:hAnsiTheme="majorHAnsi" w:cstheme="majorHAnsi"/>
          <w:noProof/>
          <w:color w:val="CFB991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0289" behindDoc="0" locked="0" layoutInCell="1" allowOverlap="1" wp14:anchorId="3ED21087" wp14:editId="412913D6">
                <wp:simplePos x="0" y="0"/>
                <wp:positionH relativeFrom="page">
                  <wp:align>right</wp:align>
                </wp:positionH>
                <wp:positionV relativeFrom="paragraph">
                  <wp:posOffset>2944495</wp:posOffset>
                </wp:positionV>
                <wp:extent cx="7772400" cy="174625"/>
                <wp:effectExtent l="0" t="0" r="0" b="0"/>
                <wp:wrapNone/>
                <wp:docPr id="1938848028" name="Rectangle 1938848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746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AE707A" id="Rectangle 1938848028" o:spid="_x0000_s1026" style="position:absolute;margin-left:560.8pt;margin-top:231.85pt;width:612pt;height:13.75pt;z-index:251660289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" fillcolor="#1f3763 [1604]" stroked="f" strokeweight="1pt">
                <w10:wrap anchorx="page"/>
              </v:rect>
            </w:pict>
          </mc:Fallback>
        </mc:AlternateContent>
      </w:r>
      <w:r w:rsidR="00B435C3">
        <w:rPr>
          <w:rFonts w:cstheme="minorHAnsi"/>
        </w:rPr>
        <w:t>Rupal Jain</w:t>
      </w:r>
    </w:p>
    <w:sectPr w:rsidR="007B266D" w:rsidRPr="000F3B3C" w:rsidSect="00245F23">
      <w:pgSz w:w="12240" w:h="15840"/>
      <w:pgMar w:top="432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BF31FF" w14:textId="77777777" w:rsidR="00245F23" w:rsidRDefault="00245F23" w:rsidP="00E42065">
      <w:pPr>
        <w:spacing w:after="0" w:line="240" w:lineRule="auto"/>
      </w:pPr>
      <w:r>
        <w:separator/>
      </w:r>
    </w:p>
  </w:endnote>
  <w:endnote w:type="continuationSeparator" w:id="0">
    <w:p w14:paraId="4FFC98F6" w14:textId="77777777" w:rsidR="00245F23" w:rsidRDefault="00245F23" w:rsidP="00E42065">
      <w:pPr>
        <w:spacing w:after="0" w:line="240" w:lineRule="auto"/>
      </w:pPr>
      <w:r>
        <w:continuationSeparator/>
      </w:r>
    </w:p>
  </w:endnote>
  <w:endnote w:type="continuationNotice" w:id="1">
    <w:p w14:paraId="0F4C90C2" w14:textId="77777777" w:rsidR="00245F23" w:rsidRDefault="00245F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458338" w14:textId="77777777" w:rsidR="00245F23" w:rsidRDefault="00245F23" w:rsidP="00E42065">
      <w:pPr>
        <w:spacing w:after="0" w:line="240" w:lineRule="auto"/>
      </w:pPr>
      <w:r>
        <w:separator/>
      </w:r>
    </w:p>
  </w:footnote>
  <w:footnote w:type="continuationSeparator" w:id="0">
    <w:p w14:paraId="2B46DB6C" w14:textId="77777777" w:rsidR="00245F23" w:rsidRDefault="00245F23" w:rsidP="00E42065">
      <w:pPr>
        <w:spacing w:after="0" w:line="240" w:lineRule="auto"/>
      </w:pPr>
      <w:r>
        <w:continuationSeparator/>
      </w:r>
    </w:p>
  </w:footnote>
  <w:footnote w:type="continuationNotice" w:id="1">
    <w:p w14:paraId="70EFDD58" w14:textId="77777777" w:rsidR="00245F23" w:rsidRDefault="00245F2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973256"/>
    <w:multiLevelType w:val="hybridMultilevel"/>
    <w:tmpl w:val="2070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0843BC"/>
    <w:multiLevelType w:val="hybridMultilevel"/>
    <w:tmpl w:val="101A3CCE"/>
    <w:lvl w:ilvl="0" w:tplc="DB06F4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C54744B"/>
    <w:multiLevelType w:val="hybridMultilevel"/>
    <w:tmpl w:val="6F9AD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4955100">
    <w:abstractNumId w:val="0"/>
  </w:num>
  <w:num w:numId="2" w16cid:durableId="535699479">
    <w:abstractNumId w:val="1"/>
  </w:num>
  <w:num w:numId="3" w16cid:durableId="7197470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tzQ3MrUwNzUyNDBU0lEKTi0uzszPAykwM64FAD1uAMMtAAAA"/>
  </w:docVars>
  <w:rsids>
    <w:rsidRoot w:val="00CC602F"/>
    <w:rsid w:val="00001E3E"/>
    <w:rsid w:val="00002996"/>
    <w:rsid w:val="00016068"/>
    <w:rsid w:val="000163CA"/>
    <w:rsid w:val="000168F1"/>
    <w:rsid w:val="00030B3D"/>
    <w:rsid w:val="0003259F"/>
    <w:rsid w:val="0003529F"/>
    <w:rsid w:val="000355F8"/>
    <w:rsid w:val="00040237"/>
    <w:rsid w:val="00051144"/>
    <w:rsid w:val="000549FE"/>
    <w:rsid w:val="0005681C"/>
    <w:rsid w:val="000577C6"/>
    <w:rsid w:val="00067071"/>
    <w:rsid w:val="00080BB1"/>
    <w:rsid w:val="00091CF0"/>
    <w:rsid w:val="00091EC9"/>
    <w:rsid w:val="00092F03"/>
    <w:rsid w:val="00095B81"/>
    <w:rsid w:val="00096A3C"/>
    <w:rsid w:val="000A1DF2"/>
    <w:rsid w:val="000B6FA8"/>
    <w:rsid w:val="000C49EE"/>
    <w:rsid w:val="000C76DA"/>
    <w:rsid w:val="000E3137"/>
    <w:rsid w:val="000E771E"/>
    <w:rsid w:val="000F32FD"/>
    <w:rsid w:val="000F3587"/>
    <w:rsid w:val="000F3B3C"/>
    <w:rsid w:val="000F4C58"/>
    <w:rsid w:val="000F6BCA"/>
    <w:rsid w:val="00107142"/>
    <w:rsid w:val="0011147B"/>
    <w:rsid w:val="00115871"/>
    <w:rsid w:val="001340F5"/>
    <w:rsid w:val="00144972"/>
    <w:rsid w:val="0015111C"/>
    <w:rsid w:val="0016291E"/>
    <w:rsid w:val="00165C55"/>
    <w:rsid w:val="00167923"/>
    <w:rsid w:val="00174E73"/>
    <w:rsid w:val="00175EFB"/>
    <w:rsid w:val="00180C69"/>
    <w:rsid w:val="00181AB5"/>
    <w:rsid w:val="0018287A"/>
    <w:rsid w:val="00182AFA"/>
    <w:rsid w:val="00186743"/>
    <w:rsid w:val="00190528"/>
    <w:rsid w:val="001933F9"/>
    <w:rsid w:val="00196FB2"/>
    <w:rsid w:val="001A0FD4"/>
    <w:rsid w:val="001A15EA"/>
    <w:rsid w:val="001A51BE"/>
    <w:rsid w:val="001C11F0"/>
    <w:rsid w:val="001C41FB"/>
    <w:rsid w:val="001D2F24"/>
    <w:rsid w:val="001E503D"/>
    <w:rsid w:val="00204CA9"/>
    <w:rsid w:val="00214C25"/>
    <w:rsid w:val="002267AB"/>
    <w:rsid w:val="00230662"/>
    <w:rsid w:val="00230BCF"/>
    <w:rsid w:val="00235C32"/>
    <w:rsid w:val="00243DF3"/>
    <w:rsid w:val="00245F23"/>
    <w:rsid w:val="00247760"/>
    <w:rsid w:val="002477F8"/>
    <w:rsid w:val="00250A44"/>
    <w:rsid w:val="00253A9D"/>
    <w:rsid w:val="0026660D"/>
    <w:rsid w:val="00267BAD"/>
    <w:rsid w:val="00274A99"/>
    <w:rsid w:val="00276470"/>
    <w:rsid w:val="002A22D7"/>
    <w:rsid w:val="002B6283"/>
    <w:rsid w:val="002C32CC"/>
    <w:rsid w:val="002D1640"/>
    <w:rsid w:val="002D7028"/>
    <w:rsid w:val="002E6AA5"/>
    <w:rsid w:val="002E745B"/>
    <w:rsid w:val="002F3523"/>
    <w:rsid w:val="00315EC0"/>
    <w:rsid w:val="0032302B"/>
    <w:rsid w:val="0033082B"/>
    <w:rsid w:val="003314D1"/>
    <w:rsid w:val="003338AD"/>
    <w:rsid w:val="0035292B"/>
    <w:rsid w:val="00354471"/>
    <w:rsid w:val="00354C1B"/>
    <w:rsid w:val="00355967"/>
    <w:rsid w:val="00360C0B"/>
    <w:rsid w:val="0036408E"/>
    <w:rsid w:val="00367DF1"/>
    <w:rsid w:val="00381DF0"/>
    <w:rsid w:val="003827BC"/>
    <w:rsid w:val="0038782D"/>
    <w:rsid w:val="00390FA5"/>
    <w:rsid w:val="00393437"/>
    <w:rsid w:val="0039557B"/>
    <w:rsid w:val="003A3556"/>
    <w:rsid w:val="003A3992"/>
    <w:rsid w:val="003A486A"/>
    <w:rsid w:val="003A4EAD"/>
    <w:rsid w:val="003A7204"/>
    <w:rsid w:val="003C37E2"/>
    <w:rsid w:val="003D1401"/>
    <w:rsid w:val="003E1F05"/>
    <w:rsid w:val="003E22AB"/>
    <w:rsid w:val="003E3440"/>
    <w:rsid w:val="003E6457"/>
    <w:rsid w:val="003E75B7"/>
    <w:rsid w:val="00400CA3"/>
    <w:rsid w:val="00404B3F"/>
    <w:rsid w:val="00407FB4"/>
    <w:rsid w:val="00423F55"/>
    <w:rsid w:val="0043096A"/>
    <w:rsid w:val="00441C0F"/>
    <w:rsid w:val="00441F7F"/>
    <w:rsid w:val="00443479"/>
    <w:rsid w:val="00443C06"/>
    <w:rsid w:val="00445B85"/>
    <w:rsid w:val="0044761E"/>
    <w:rsid w:val="004553E0"/>
    <w:rsid w:val="00461417"/>
    <w:rsid w:val="00462062"/>
    <w:rsid w:val="00464FA0"/>
    <w:rsid w:val="00465BEE"/>
    <w:rsid w:val="0047090B"/>
    <w:rsid w:val="00472D71"/>
    <w:rsid w:val="004827F0"/>
    <w:rsid w:val="0049015D"/>
    <w:rsid w:val="00493B9C"/>
    <w:rsid w:val="0049511F"/>
    <w:rsid w:val="00496B8E"/>
    <w:rsid w:val="004B3995"/>
    <w:rsid w:val="004B474A"/>
    <w:rsid w:val="004B7F59"/>
    <w:rsid w:val="004C3E08"/>
    <w:rsid w:val="004C459F"/>
    <w:rsid w:val="004C5495"/>
    <w:rsid w:val="004D0545"/>
    <w:rsid w:val="004D27B0"/>
    <w:rsid w:val="004D565F"/>
    <w:rsid w:val="004E433E"/>
    <w:rsid w:val="004E58BF"/>
    <w:rsid w:val="004E63A7"/>
    <w:rsid w:val="004F2612"/>
    <w:rsid w:val="004F3860"/>
    <w:rsid w:val="00511F19"/>
    <w:rsid w:val="00521DD7"/>
    <w:rsid w:val="0052330C"/>
    <w:rsid w:val="00530D87"/>
    <w:rsid w:val="00531759"/>
    <w:rsid w:val="00540C4D"/>
    <w:rsid w:val="005442B3"/>
    <w:rsid w:val="00547745"/>
    <w:rsid w:val="00547C73"/>
    <w:rsid w:val="00553E4D"/>
    <w:rsid w:val="0057241F"/>
    <w:rsid w:val="0057319E"/>
    <w:rsid w:val="00573F46"/>
    <w:rsid w:val="005745FB"/>
    <w:rsid w:val="0057525C"/>
    <w:rsid w:val="0057761B"/>
    <w:rsid w:val="00592E04"/>
    <w:rsid w:val="005967F4"/>
    <w:rsid w:val="005A297A"/>
    <w:rsid w:val="005A38C2"/>
    <w:rsid w:val="005A48E2"/>
    <w:rsid w:val="005A628B"/>
    <w:rsid w:val="005B491A"/>
    <w:rsid w:val="005B71E9"/>
    <w:rsid w:val="005C452D"/>
    <w:rsid w:val="005C482D"/>
    <w:rsid w:val="005C64BD"/>
    <w:rsid w:val="005C6F1D"/>
    <w:rsid w:val="005D0728"/>
    <w:rsid w:val="005D0ED7"/>
    <w:rsid w:val="005D4E23"/>
    <w:rsid w:val="005D60D2"/>
    <w:rsid w:val="005E6E31"/>
    <w:rsid w:val="005F03CE"/>
    <w:rsid w:val="005F4AD6"/>
    <w:rsid w:val="00600C13"/>
    <w:rsid w:val="00603AAA"/>
    <w:rsid w:val="00614054"/>
    <w:rsid w:val="00614E0D"/>
    <w:rsid w:val="006423B9"/>
    <w:rsid w:val="006424B4"/>
    <w:rsid w:val="00644243"/>
    <w:rsid w:val="00645239"/>
    <w:rsid w:val="00654DD0"/>
    <w:rsid w:val="00674960"/>
    <w:rsid w:val="00675636"/>
    <w:rsid w:val="00676333"/>
    <w:rsid w:val="00680834"/>
    <w:rsid w:val="006B0B9E"/>
    <w:rsid w:val="006C076B"/>
    <w:rsid w:val="006D08BB"/>
    <w:rsid w:val="006D2B02"/>
    <w:rsid w:val="006E4290"/>
    <w:rsid w:val="006E5251"/>
    <w:rsid w:val="006F4478"/>
    <w:rsid w:val="00701AA5"/>
    <w:rsid w:val="0071103C"/>
    <w:rsid w:val="00717ACA"/>
    <w:rsid w:val="00721629"/>
    <w:rsid w:val="007242A2"/>
    <w:rsid w:val="00737EB4"/>
    <w:rsid w:val="00751025"/>
    <w:rsid w:val="00751CAE"/>
    <w:rsid w:val="00755CFC"/>
    <w:rsid w:val="007650FE"/>
    <w:rsid w:val="0076582F"/>
    <w:rsid w:val="0077067A"/>
    <w:rsid w:val="00772FCE"/>
    <w:rsid w:val="0078011D"/>
    <w:rsid w:val="0078478A"/>
    <w:rsid w:val="007903A3"/>
    <w:rsid w:val="007A05B4"/>
    <w:rsid w:val="007A6B59"/>
    <w:rsid w:val="007B266D"/>
    <w:rsid w:val="007B5095"/>
    <w:rsid w:val="007B646A"/>
    <w:rsid w:val="007C62C7"/>
    <w:rsid w:val="007C7E1C"/>
    <w:rsid w:val="007D2CB3"/>
    <w:rsid w:val="007D7129"/>
    <w:rsid w:val="007E3012"/>
    <w:rsid w:val="007E4E1A"/>
    <w:rsid w:val="007F242F"/>
    <w:rsid w:val="00806C2F"/>
    <w:rsid w:val="00812882"/>
    <w:rsid w:val="008208FF"/>
    <w:rsid w:val="00820DC9"/>
    <w:rsid w:val="008255EB"/>
    <w:rsid w:val="0083481D"/>
    <w:rsid w:val="008466A5"/>
    <w:rsid w:val="0084706C"/>
    <w:rsid w:val="0085143F"/>
    <w:rsid w:val="00853E80"/>
    <w:rsid w:val="008556CF"/>
    <w:rsid w:val="00867252"/>
    <w:rsid w:val="00872C0E"/>
    <w:rsid w:val="00874EDA"/>
    <w:rsid w:val="00882AC7"/>
    <w:rsid w:val="008847B0"/>
    <w:rsid w:val="0089369A"/>
    <w:rsid w:val="00896D1F"/>
    <w:rsid w:val="008A0166"/>
    <w:rsid w:val="008A76D6"/>
    <w:rsid w:val="008B1F30"/>
    <w:rsid w:val="008B2D06"/>
    <w:rsid w:val="008B6DD4"/>
    <w:rsid w:val="008B756D"/>
    <w:rsid w:val="008B7BBE"/>
    <w:rsid w:val="008C3268"/>
    <w:rsid w:val="008D5D6B"/>
    <w:rsid w:val="008D6E38"/>
    <w:rsid w:val="008E33A1"/>
    <w:rsid w:val="00913AC6"/>
    <w:rsid w:val="009163A1"/>
    <w:rsid w:val="00921BD2"/>
    <w:rsid w:val="00927E7A"/>
    <w:rsid w:val="009329E4"/>
    <w:rsid w:val="00945D97"/>
    <w:rsid w:val="009543A1"/>
    <w:rsid w:val="00961738"/>
    <w:rsid w:val="00964AE1"/>
    <w:rsid w:val="00965589"/>
    <w:rsid w:val="00966B2E"/>
    <w:rsid w:val="00972CE7"/>
    <w:rsid w:val="00973ACE"/>
    <w:rsid w:val="00974146"/>
    <w:rsid w:val="00981309"/>
    <w:rsid w:val="0099274F"/>
    <w:rsid w:val="00992E99"/>
    <w:rsid w:val="00993A1D"/>
    <w:rsid w:val="009A236D"/>
    <w:rsid w:val="009B2741"/>
    <w:rsid w:val="009C36FF"/>
    <w:rsid w:val="009C4BBD"/>
    <w:rsid w:val="009D2F6C"/>
    <w:rsid w:val="009D7C42"/>
    <w:rsid w:val="009E5C68"/>
    <w:rsid w:val="009F1F98"/>
    <w:rsid w:val="009F37ED"/>
    <w:rsid w:val="009F7447"/>
    <w:rsid w:val="00A003E3"/>
    <w:rsid w:val="00A00FC0"/>
    <w:rsid w:val="00A0143D"/>
    <w:rsid w:val="00A04DED"/>
    <w:rsid w:val="00A05189"/>
    <w:rsid w:val="00A06E16"/>
    <w:rsid w:val="00A07A91"/>
    <w:rsid w:val="00A07AC2"/>
    <w:rsid w:val="00A132A7"/>
    <w:rsid w:val="00A16049"/>
    <w:rsid w:val="00A171CC"/>
    <w:rsid w:val="00A231EE"/>
    <w:rsid w:val="00A261DB"/>
    <w:rsid w:val="00A6605D"/>
    <w:rsid w:val="00A73957"/>
    <w:rsid w:val="00A756D5"/>
    <w:rsid w:val="00A83FBC"/>
    <w:rsid w:val="00A94843"/>
    <w:rsid w:val="00A957CE"/>
    <w:rsid w:val="00AA0221"/>
    <w:rsid w:val="00AA42FA"/>
    <w:rsid w:val="00AB2FB6"/>
    <w:rsid w:val="00AB31ED"/>
    <w:rsid w:val="00AC324B"/>
    <w:rsid w:val="00AC583D"/>
    <w:rsid w:val="00AC7532"/>
    <w:rsid w:val="00AD13E7"/>
    <w:rsid w:val="00AE1A45"/>
    <w:rsid w:val="00AE591C"/>
    <w:rsid w:val="00AE78A5"/>
    <w:rsid w:val="00AF49DA"/>
    <w:rsid w:val="00B02F32"/>
    <w:rsid w:val="00B06A37"/>
    <w:rsid w:val="00B10302"/>
    <w:rsid w:val="00B15787"/>
    <w:rsid w:val="00B17C2C"/>
    <w:rsid w:val="00B23E37"/>
    <w:rsid w:val="00B275CB"/>
    <w:rsid w:val="00B34158"/>
    <w:rsid w:val="00B41C37"/>
    <w:rsid w:val="00B42797"/>
    <w:rsid w:val="00B435C3"/>
    <w:rsid w:val="00B5109A"/>
    <w:rsid w:val="00B64732"/>
    <w:rsid w:val="00B65C74"/>
    <w:rsid w:val="00B66621"/>
    <w:rsid w:val="00B67AB6"/>
    <w:rsid w:val="00B724A0"/>
    <w:rsid w:val="00B7282B"/>
    <w:rsid w:val="00B7469F"/>
    <w:rsid w:val="00B95BB2"/>
    <w:rsid w:val="00BA30BC"/>
    <w:rsid w:val="00BA4A3C"/>
    <w:rsid w:val="00BB02EE"/>
    <w:rsid w:val="00BB12C7"/>
    <w:rsid w:val="00BB5A6C"/>
    <w:rsid w:val="00BC08C9"/>
    <w:rsid w:val="00BC11A3"/>
    <w:rsid w:val="00BC2BD0"/>
    <w:rsid w:val="00BC4873"/>
    <w:rsid w:val="00BD7181"/>
    <w:rsid w:val="00BE1A46"/>
    <w:rsid w:val="00BE32D6"/>
    <w:rsid w:val="00BF575A"/>
    <w:rsid w:val="00C1562E"/>
    <w:rsid w:val="00C1711C"/>
    <w:rsid w:val="00C2230A"/>
    <w:rsid w:val="00C27B8A"/>
    <w:rsid w:val="00C30E0E"/>
    <w:rsid w:val="00C315F4"/>
    <w:rsid w:val="00C3520D"/>
    <w:rsid w:val="00C36376"/>
    <w:rsid w:val="00C37249"/>
    <w:rsid w:val="00C37C97"/>
    <w:rsid w:val="00C504BC"/>
    <w:rsid w:val="00C666D4"/>
    <w:rsid w:val="00C737C1"/>
    <w:rsid w:val="00C84721"/>
    <w:rsid w:val="00C95595"/>
    <w:rsid w:val="00CA403C"/>
    <w:rsid w:val="00CA644C"/>
    <w:rsid w:val="00CC1DD2"/>
    <w:rsid w:val="00CC602F"/>
    <w:rsid w:val="00CD3169"/>
    <w:rsid w:val="00CE1701"/>
    <w:rsid w:val="00CE2E18"/>
    <w:rsid w:val="00CF143F"/>
    <w:rsid w:val="00CF389C"/>
    <w:rsid w:val="00D11D99"/>
    <w:rsid w:val="00D30D10"/>
    <w:rsid w:val="00D3376E"/>
    <w:rsid w:val="00D44CDC"/>
    <w:rsid w:val="00D53DFD"/>
    <w:rsid w:val="00D57907"/>
    <w:rsid w:val="00D62898"/>
    <w:rsid w:val="00D63E5C"/>
    <w:rsid w:val="00D646F3"/>
    <w:rsid w:val="00D65DA0"/>
    <w:rsid w:val="00D666DF"/>
    <w:rsid w:val="00D705CB"/>
    <w:rsid w:val="00D769E5"/>
    <w:rsid w:val="00D96243"/>
    <w:rsid w:val="00D9646B"/>
    <w:rsid w:val="00DA047F"/>
    <w:rsid w:val="00DA30FA"/>
    <w:rsid w:val="00DB57AB"/>
    <w:rsid w:val="00DB5963"/>
    <w:rsid w:val="00DB6A71"/>
    <w:rsid w:val="00DC5513"/>
    <w:rsid w:val="00DC6CB5"/>
    <w:rsid w:val="00DD3008"/>
    <w:rsid w:val="00DD368D"/>
    <w:rsid w:val="00DD6113"/>
    <w:rsid w:val="00DE4E5E"/>
    <w:rsid w:val="00DF4CC7"/>
    <w:rsid w:val="00E040D9"/>
    <w:rsid w:val="00E05BE0"/>
    <w:rsid w:val="00E12D25"/>
    <w:rsid w:val="00E25704"/>
    <w:rsid w:val="00E30090"/>
    <w:rsid w:val="00E325C2"/>
    <w:rsid w:val="00E34C79"/>
    <w:rsid w:val="00E36030"/>
    <w:rsid w:val="00E412B5"/>
    <w:rsid w:val="00E42065"/>
    <w:rsid w:val="00E60634"/>
    <w:rsid w:val="00E6275C"/>
    <w:rsid w:val="00E62B53"/>
    <w:rsid w:val="00E70459"/>
    <w:rsid w:val="00E718A1"/>
    <w:rsid w:val="00E72E93"/>
    <w:rsid w:val="00E8383A"/>
    <w:rsid w:val="00E940AB"/>
    <w:rsid w:val="00EA3359"/>
    <w:rsid w:val="00EB1C51"/>
    <w:rsid w:val="00EB300A"/>
    <w:rsid w:val="00EB5F56"/>
    <w:rsid w:val="00EB6F27"/>
    <w:rsid w:val="00EB6F86"/>
    <w:rsid w:val="00EC0456"/>
    <w:rsid w:val="00EC7DC9"/>
    <w:rsid w:val="00ED4D19"/>
    <w:rsid w:val="00EE035C"/>
    <w:rsid w:val="00EE29F5"/>
    <w:rsid w:val="00EE2D02"/>
    <w:rsid w:val="00EE6C79"/>
    <w:rsid w:val="00EF2C21"/>
    <w:rsid w:val="00F019C8"/>
    <w:rsid w:val="00F02515"/>
    <w:rsid w:val="00F044FD"/>
    <w:rsid w:val="00F07526"/>
    <w:rsid w:val="00F103F2"/>
    <w:rsid w:val="00F24995"/>
    <w:rsid w:val="00F25190"/>
    <w:rsid w:val="00F33FAB"/>
    <w:rsid w:val="00F36D64"/>
    <w:rsid w:val="00F4098D"/>
    <w:rsid w:val="00F43550"/>
    <w:rsid w:val="00F451DD"/>
    <w:rsid w:val="00F45E8B"/>
    <w:rsid w:val="00F50E48"/>
    <w:rsid w:val="00F52B2C"/>
    <w:rsid w:val="00F66909"/>
    <w:rsid w:val="00F70978"/>
    <w:rsid w:val="00F74B4A"/>
    <w:rsid w:val="00F80138"/>
    <w:rsid w:val="00F849A1"/>
    <w:rsid w:val="00F91D93"/>
    <w:rsid w:val="00F940BD"/>
    <w:rsid w:val="00FA2574"/>
    <w:rsid w:val="00FB4B51"/>
    <w:rsid w:val="00FB57D5"/>
    <w:rsid w:val="00FC4D2E"/>
    <w:rsid w:val="00FD0D50"/>
    <w:rsid w:val="00FD3053"/>
    <w:rsid w:val="00FD3207"/>
    <w:rsid w:val="00FD4590"/>
    <w:rsid w:val="00FD7A3D"/>
    <w:rsid w:val="00FF0C91"/>
    <w:rsid w:val="00FF4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80003"/>
  <w15:chartTrackingRefBased/>
  <w15:docId w15:val="{9A336B93-9A08-4580-852F-9495A0DDD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03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03E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003E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420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065"/>
  </w:style>
  <w:style w:type="paragraph" w:styleId="Footer">
    <w:name w:val="footer"/>
    <w:basedOn w:val="Normal"/>
    <w:link w:val="FooterChar"/>
    <w:uiPriority w:val="99"/>
    <w:unhideWhenUsed/>
    <w:rsid w:val="00E420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065"/>
  </w:style>
  <w:style w:type="character" w:styleId="FollowedHyperlink">
    <w:name w:val="FollowedHyperlink"/>
    <w:basedOn w:val="DefaultParagraphFont"/>
    <w:uiPriority w:val="99"/>
    <w:semiHidden/>
    <w:unhideWhenUsed/>
    <w:rsid w:val="00AA02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9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0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7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4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7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890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paljain97.github.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RupalJain97?tab=repositori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rupaljain97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305237-3B05-5D46-9DF6-DFE79A5A8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ant Jain</dc:creator>
  <cp:keywords/>
  <dc:description/>
  <cp:lastModifiedBy>Jain, Rupal - (jainrupal)</cp:lastModifiedBy>
  <cp:revision>8</cp:revision>
  <cp:lastPrinted>2023-07-23T19:10:00Z</cp:lastPrinted>
  <dcterms:created xsi:type="dcterms:W3CDTF">2024-01-25T07:49:00Z</dcterms:created>
  <dcterms:modified xsi:type="dcterms:W3CDTF">2024-05-25T06:00:00Z</dcterms:modified>
</cp:coreProperties>
</file>